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8EA974" w14:textId="28D8A382" w:rsidR="00462B35" w:rsidRPr="005B3ED5" w:rsidRDefault="0041716F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PNR-OMTZ-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2024/001195-002</w:t>
      </w:r>
    </w:p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4CD721C" w14:textId="423F9CEE" w:rsidR="00462B35" w:rsidRPr="0084561A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6B750F">
        <w:rPr>
          <w:rFonts w:ascii="Arial Narrow" w:hAnsi="Arial Narrow"/>
          <w:sz w:val="22"/>
          <w:szCs w:val="22"/>
          <w:lang w:val="sk-SK"/>
        </w:rPr>
        <w:t xml:space="preserve">Servis kancelárskej techniky a vyraďovacie protokoly </w:t>
      </w:r>
    </w:p>
    <w:p w14:paraId="289F647B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408A1D0" w14:textId="54F2E12F" w:rsidR="008A69A7" w:rsidRDefault="00462B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C6032E">
        <w:rPr>
          <w:rFonts w:ascii="Arial Narrow" w:hAnsi="Arial Narrow"/>
          <w:b w:val="0"/>
          <w:sz w:val="22"/>
          <w:szCs w:val="22"/>
          <w:lang w:val="sk-SK"/>
        </w:rPr>
        <w:t>19</w:t>
      </w:r>
      <w:bookmarkStart w:id="0" w:name="_GoBack"/>
      <w:bookmarkEnd w:id="0"/>
      <w:r w:rsidR="006B750F">
        <w:rPr>
          <w:rFonts w:ascii="Arial Narrow" w:hAnsi="Arial Narrow"/>
          <w:b w:val="0"/>
          <w:sz w:val="22"/>
          <w:szCs w:val="22"/>
          <w:lang w:val="sk-SK"/>
        </w:rPr>
        <w:t>.2.2024 do 12,00 hod</w:t>
      </w: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A6B09E5" w14:textId="51259392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tovať službu alebo uskutočňovať stavebné práce uchádzať nepredkladá nakoľko verejný obstarávateľ má prístup k informačným systémom verejnej správy.</w:t>
      </w:r>
    </w:p>
    <w:p w14:paraId="51923263" w14:textId="77777777" w:rsidR="00FC49C4" w:rsidRP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70A3F201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Pr="00FC49C4">
        <w:rPr>
          <w:rFonts w:ascii="Arial Narrow" w:hAnsi="Arial Narrow"/>
          <w:sz w:val="22"/>
          <w:szCs w:val="22"/>
          <w:lang w:val="sk-SK"/>
        </w:rPr>
        <w:t>sú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 príloha č. 2 a </w:t>
      </w:r>
      <w:r w:rsidRPr="00FC49C4">
        <w:rPr>
          <w:rFonts w:ascii="Arial Narrow" w:hAnsi="Arial Narrow"/>
          <w:sz w:val="22"/>
          <w:szCs w:val="22"/>
          <w:lang w:val="sk-SK"/>
        </w:rPr>
        <w:t>čestné prehlásenie</w:t>
      </w:r>
      <w:r>
        <w:rPr>
          <w:rFonts w:ascii="Arial Narrow" w:hAnsi="Arial Narrow"/>
          <w:b w:val="0"/>
          <w:sz w:val="22"/>
          <w:szCs w:val="22"/>
          <w:lang w:val="sk-SK"/>
        </w:rPr>
        <w:t>, že uchádzač nemá zákaz účasti vo verejnom obstarávaní – príloha č. 3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6C504E97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arávateľa uvedené v tejto výzve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F3741AC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5DF5A6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77777777" w:rsidR="0041716F" w:rsidRDefault="0041716F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1B3173B7" w14:textId="77777777" w:rsidR="0041716F" w:rsidRDefault="0041716F" w:rsidP="0041716F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Mgr. Mária Jašíková</w:t>
      </w:r>
    </w:p>
    <w:p w14:paraId="5330F9B0" w14:textId="77777777" w:rsidR="0041716F" w:rsidRDefault="0041716F" w:rsidP="0041716F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samostatný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adc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Oddelenie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>Centrum podpory Nitra</w:t>
      </w:r>
    </w:p>
    <w:p w14:paraId="18E7B659" w14:textId="56541800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368DA1BD" wp14:editId="4A811D76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B2CE8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ieskov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32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49 01 Nitr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3B067914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305468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</w:p>
    <w:p w14:paraId="025FC1F8" w14:textId="77777777" w:rsidR="0041716F" w:rsidRDefault="00C6032E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maria.jasikova@minv.sk</w:t>
        </w:r>
      </w:hyperlink>
      <w:r w:rsidR="0041716F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2EA1086F" w14:textId="77777777" w:rsidR="0041716F" w:rsidRDefault="0041716F" w:rsidP="0041716F">
      <w:pPr>
        <w:rPr>
          <w:rFonts w:ascii="Calibri" w:hAnsi="Calibri"/>
          <w:color w:val="1F497D"/>
          <w:sz w:val="22"/>
          <w:szCs w:val="22"/>
          <w:lang w:val="sk-SK" w:eastAsia="en-US"/>
        </w:rPr>
      </w:pPr>
    </w:p>
    <w:p w14:paraId="516EE861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1716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B750F"/>
    <w:rsid w:val="006E7D3C"/>
    <w:rsid w:val="007513D0"/>
    <w:rsid w:val="0076439C"/>
    <w:rsid w:val="008075E1"/>
    <w:rsid w:val="008130AD"/>
    <w:rsid w:val="0084561A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6032E"/>
    <w:rsid w:val="00CB396C"/>
    <w:rsid w:val="00CC1182"/>
    <w:rsid w:val="00CD15AE"/>
    <w:rsid w:val="00D36697"/>
    <w:rsid w:val="00D56D7A"/>
    <w:rsid w:val="00D664AF"/>
    <w:rsid w:val="00D7233C"/>
    <w:rsid w:val="00DE2AE5"/>
    <w:rsid w:val="00E82C04"/>
    <w:rsid w:val="00E91900"/>
    <w:rsid w:val="00EB397C"/>
    <w:rsid w:val="00ED1059"/>
    <w:rsid w:val="00F1495F"/>
    <w:rsid w:val="00FB74B6"/>
    <w:rsid w:val="00FC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maria.jasikov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1.jpg@01D983EA.883634A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ária Jašíková</cp:lastModifiedBy>
  <cp:revision>4</cp:revision>
  <cp:lastPrinted>2024-02-13T06:33:00Z</cp:lastPrinted>
  <dcterms:created xsi:type="dcterms:W3CDTF">2024-02-09T08:20:00Z</dcterms:created>
  <dcterms:modified xsi:type="dcterms:W3CDTF">2024-02-13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